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uda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Estuda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Áreas de Avaliaçã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genharias 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13 (13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58 (88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55 (1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93 (79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20 (2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3 (3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2 (7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57 (16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01 (72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ência Da Comput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80 (1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74 (76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6 (23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04 (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76 (2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5 (6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81 (16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51 (14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3 (6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ronomia / Fí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53 (7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63 (86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0 (1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19 (77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4 (22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4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3 (9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7 (18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16 (67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genharias 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24 (18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47 (86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7 (1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12 (7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12 (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6 (5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11 (8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6 (22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01 (63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mática e Estatís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63 (7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26 (7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37 (2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7 (7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96 (2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0 (8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7 (1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76 (2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50 (58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loso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45 (4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39 (8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6 (19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77 (7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8 (29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6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5 (13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7 (2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2 (57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cono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25 (7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29 (8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6 (16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46 (68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9 (3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7 (6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9 (9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22 (25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07 (58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0 (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5 (8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5 (18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5 (62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5 (37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1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7 (27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8 (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ociênc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35 (6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42 (77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93 (22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77 (57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8 (42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4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9 (1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94 (3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48 (46.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re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82 (19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22 (74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60 (25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20 (56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62 (43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09 (12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1 (1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53 (3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69 (43.9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2:43:48Z</dcterms:created>
  <dcterms:modified xsi:type="dcterms:W3CDTF">2023-10-17T12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